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C7826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7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4923050D" w14:textId="74AED388" w:rsidR="0034387B" w:rsidRPr="0034387B" w:rsidRDefault="00556965" w:rsidP="0034387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FAC0DC5" w:rsidR="007B4A91" w:rsidRDefault="0034387B">
      <w:pPr>
        <w:rPr>
          <w:sz w:val="28"/>
          <w:szCs w:val="28"/>
        </w:rPr>
      </w:pPr>
      <w:r>
        <w:rPr>
          <w:sz w:val="28"/>
          <w:szCs w:val="28"/>
        </w:rPr>
        <w:t xml:space="preserve">     VOLTRON- THE GAME</w:t>
      </w:r>
    </w:p>
    <w:p w14:paraId="34A9E19B" w14:textId="77777777" w:rsidR="007B4A91" w:rsidRDefault="005C7826">
      <w:pPr>
        <w:rPr>
          <w:sz w:val="28"/>
          <w:szCs w:val="28"/>
        </w:rPr>
      </w:pPr>
      <w:r>
        <w:rPr>
          <w:noProof/>
        </w:rPr>
        <w:pict w14:anchorId="0DAFBD09">
          <v:rect id="_x0000_i1026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1F245BC1" w14:textId="48A06F92" w:rsidR="0034387B" w:rsidRPr="0034387B" w:rsidRDefault="00556965" w:rsidP="0034387B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2CB03733" w14:textId="1932A32D" w:rsidR="0034387B" w:rsidRPr="0034387B" w:rsidRDefault="0034387B" w:rsidP="0034387B">
      <w:pPr>
        <w:autoSpaceDE w:val="0"/>
        <w:autoSpaceDN w:val="0"/>
        <w:adjustRightInd w:val="0"/>
        <w:spacing w:line="240" w:lineRule="auto"/>
        <w:ind w:left="360"/>
        <w:rPr>
          <w:rFonts w:ascii="AppleSystemUIFont" w:hAnsi="AppleSystemUIFont" w:cs="AppleSystemUIFont"/>
          <w:sz w:val="24"/>
          <w:szCs w:val="24"/>
          <w:lang w:val="en-GB"/>
        </w:rPr>
      </w:pPr>
      <w:r w:rsidRPr="0034387B">
        <w:rPr>
          <w:rFonts w:ascii="AppleSystemUIFont" w:hAnsi="AppleSystemUIFont" w:cs="AppleSystemUIFont"/>
          <w:sz w:val="24"/>
          <w:szCs w:val="24"/>
          <w:lang w:val="en-GB"/>
        </w:rPr>
        <w:t>KEITH</w:t>
      </w:r>
      <w:r>
        <w:rPr>
          <w:rFonts w:ascii="AppleSystemUIFont" w:hAnsi="AppleSystemUIFont" w:cs="AppleSystemUIFont"/>
          <w:sz w:val="24"/>
          <w:szCs w:val="24"/>
          <w:lang w:val="en-GB"/>
        </w:rPr>
        <w:t xml:space="preserve"> – (Playing Character)</w:t>
      </w:r>
    </w:p>
    <w:p w14:paraId="7F426C2D" w14:textId="77777777" w:rsidR="0034387B" w:rsidRPr="0034387B" w:rsidRDefault="0034387B" w:rsidP="0034387B">
      <w:pPr>
        <w:autoSpaceDE w:val="0"/>
        <w:autoSpaceDN w:val="0"/>
        <w:adjustRightInd w:val="0"/>
        <w:spacing w:line="240" w:lineRule="auto"/>
        <w:ind w:left="360"/>
        <w:rPr>
          <w:rFonts w:ascii="AppleSystemUIFont" w:hAnsi="AppleSystemUIFont" w:cs="AppleSystemUIFont"/>
          <w:sz w:val="24"/>
          <w:szCs w:val="24"/>
          <w:lang w:val="en-GB"/>
        </w:rPr>
      </w:pPr>
      <w:r w:rsidRPr="0034387B">
        <w:rPr>
          <w:rFonts w:ascii="AppleSystemUIFont" w:hAnsi="AppleSystemUIFont" w:cs="AppleSystemUIFont"/>
          <w:sz w:val="24"/>
          <w:szCs w:val="24"/>
          <w:lang w:val="en-GB"/>
        </w:rPr>
        <w:t xml:space="preserve">His mission is to defeat the </w:t>
      </w:r>
      <w:proofErr w:type="spellStart"/>
      <w:r w:rsidRPr="0034387B">
        <w:rPr>
          <w:rFonts w:ascii="AppleSystemUIFont" w:hAnsi="AppleSystemUIFont" w:cs="AppleSystemUIFont"/>
          <w:sz w:val="24"/>
          <w:szCs w:val="24"/>
          <w:lang w:val="en-GB"/>
        </w:rPr>
        <w:t>galra</w:t>
      </w:r>
      <w:proofErr w:type="spellEnd"/>
      <w:r w:rsidRPr="0034387B">
        <w:rPr>
          <w:rFonts w:ascii="AppleSystemUIFont" w:hAnsi="AppleSystemUIFont" w:cs="AppleSystemUIFont"/>
          <w:sz w:val="24"/>
          <w:szCs w:val="24"/>
          <w:lang w:val="en-GB"/>
        </w:rPr>
        <w:t xml:space="preserve"> enemies against him by using his limited weapons.</w:t>
      </w:r>
    </w:p>
    <w:p w14:paraId="323CF395" w14:textId="77777777" w:rsidR="0034387B" w:rsidRPr="0034387B" w:rsidRDefault="0034387B" w:rsidP="0034387B">
      <w:pPr>
        <w:autoSpaceDE w:val="0"/>
        <w:autoSpaceDN w:val="0"/>
        <w:adjustRightInd w:val="0"/>
        <w:spacing w:line="240" w:lineRule="auto"/>
        <w:ind w:left="360"/>
        <w:rPr>
          <w:rFonts w:ascii="AppleSystemUIFont" w:hAnsi="AppleSystemUIFont" w:cs="AppleSystemUIFont"/>
          <w:sz w:val="24"/>
          <w:szCs w:val="24"/>
          <w:lang w:val="en-GB"/>
        </w:rPr>
      </w:pPr>
      <w:r w:rsidRPr="0034387B">
        <w:rPr>
          <w:rFonts w:ascii="AppleSystemUIFont" w:hAnsi="AppleSystemUIFont" w:cs="AppleSystemUIFont"/>
          <w:sz w:val="24"/>
          <w:szCs w:val="24"/>
          <w:lang w:val="en-GB"/>
        </w:rPr>
        <w:t xml:space="preserve">Defeat </w:t>
      </w:r>
      <w:proofErr w:type="spellStart"/>
      <w:r w:rsidRPr="0034387B">
        <w:rPr>
          <w:rFonts w:ascii="AppleSystemUIFont" w:hAnsi="AppleSystemUIFont" w:cs="AppleSystemUIFont"/>
          <w:sz w:val="24"/>
          <w:szCs w:val="24"/>
          <w:lang w:val="en-GB"/>
        </w:rPr>
        <w:t>Zarkon</w:t>
      </w:r>
      <w:proofErr w:type="spellEnd"/>
      <w:r w:rsidRPr="0034387B">
        <w:rPr>
          <w:rFonts w:ascii="AppleSystemUIFont" w:hAnsi="AppleSystemUIFont" w:cs="AppleSystemUIFont"/>
          <w:sz w:val="24"/>
          <w:szCs w:val="24"/>
          <w:lang w:val="en-GB"/>
        </w:rPr>
        <w:t>.</w:t>
      </w:r>
    </w:p>
    <w:p w14:paraId="555F2033" w14:textId="4CBE5DBD" w:rsidR="007B4A91" w:rsidRDefault="0034387B" w:rsidP="0034387B">
      <w:pPr>
        <w:ind w:left="360"/>
        <w:rPr>
          <w:rFonts w:ascii="AppleSystemUIFont" w:hAnsi="AppleSystemUIFont" w:cs="AppleSystemUIFont"/>
          <w:sz w:val="24"/>
          <w:szCs w:val="24"/>
          <w:lang w:val="en-GB"/>
        </w:rPr>
      </w:pPr>
      <w:r w:rsidRPr="0034387B">
        <w:rPr>
          <w:rFonts w:ascii="AppleSystemUIFont" w:hAnsi="AppleSystemUIFont" w:cs="AppleSystemUIFont"/>
          <w:sz w:val="24"/>
          <w:szCs w:val="24"/>
          <w:lang w:val="en-GB"/>
        </w:rPr>
        <w:t>Rescue the Black lion.</w:t>
      </w:r>
    </w:p>
    <w:p w14:paraId="3D632C61" w14:textId="77777777" w:rsidR="007B4A91" w:rsidRDefault="005C7826">
      <w:pPr>
        <w:rPr>
          <w:sz w:val="28"/>
          <w:szCs w:val="28"/>
        </w:rPr>
      </w:pPr>
      <w:r>
        <w:rPr>
          <w:noProof/>
        </w:rPr>
        <w:pict w14:anchorId="29F3B047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16A8876" w14:textId="0658F42C" w:rsidR="0034387B" w:rsidRDefault="0034387B" w:rsidP="0034387B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Zarkon</w:t>
      </w:r>
      <w:proofErr w:type="spellEnd"/>
      <w:r>
        <w:rPr>
          <w:sz w:val="28"/>
          <w:szCs w:val="28"/>
        </w:rPr>
        <w:t xml:space="preserve"> the ruler of a ruthless empire --- THE GALRA EMPIRE has </w:t>
      </w:r>
      <w:proofErr w:type="spellStart"/>
      <w:r>
        <w:rPr>
          <w:sz w:val="28"/>
          <w:szCs w:val="28"/>
        </w:rPr>
        <w:t>counquered</w:t>
      </w:r>
      <w:proofErr w:type="spellEnd"/>
      <w:r>
        <w:rPr>
          <w:sz w:val="28"/>
          <w:szCs w:val="28"/>
        </w:rPr>
        <w:t xml:space="preserve"> 3/4</w:t>
      </w:r>
      <w:r w:rsidRPr="0034387B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 xml:space="preserve"> of the universe. He was once a paladin of the black lion, the head of </w:t>
      </w:r>
      <w:proofErr w:type="spellStart"/>
      <w:r>
        <w:rPr>
          <w:sz w:val="28"/>
          <w:szCs w:val="28"/>
        </w:rPr>
        <w:t>voltron</w:t>
      </w:r>
      <w:proofErr w:type="spellEnd"/>
      <w:r>
        <w:rPr>
          <w:sz w:val="28"/>
          <w:szCs w:val="28"/>
        </w:rPr>
        <w:t xml:space="preserve"> which is the legendary defender of the </w:t>
      </w:r>
      <w:proofErr w:type="spellStart"/>
      <w:r>
        <w:rPr>
          <w:sz w:val="28"/>
          <w:szCs w:val="28"/>
        </w:rPr>
        <w:t>uiverse</w:t>
      </w:r>
      <w:proofErr w:type="spellEnd"/>
      <w:r>
        <w:rPr>
          <w:sz w:val="28"/>
          <w:szCs w:val="28"/>
        </w:rPr>
        <w:t xml:space="preserve">, though his and his wife’s greed for pure </w:t>
      </w:r>
      <w:proofErr w:type="spellStart"/>
      <w:proofErr w:type="gramStart"/>
      <w:r>
        <w:rPr>
          <w:sz w:val="28"/>
          <w:szCs w:val="28"/>
        </w:rPr>
        <w:t>quintesenc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a substance very powerful and life </w:t>
      </w:r>
      <w:proofErr w:type="spellStart"/>
      <w:r>
        <w:rPr>
          <w:sz w:val="28"/>
          <w:szCs w:val="28"/>
        </w:rPr>
        <w:t>itlsef</w:t>
      </w:r>
      <w:proofErr w:type="spellEnd"/>
      <w:r>
        <w:rPr>
          <w:sz w:val="28"/>
          <w:szCs w:val="28"/>
        </w:rPr>
        <w:t>)</w:t>
      </w:r>
      <w:proofErr w:type="spellStart"/>
      <w:r>
        <w:rPr>
          <w:sz w:val="28"/>
          <w:szCs w:val="28"/>
        </w:rPr>
        <w:t>corupted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here</w:t>
      </w:r>
      <w:proofErr w:type="spellEnd"/>
      <w:r>
        <w:rPr>
          <w:sz w:val="28"/>
          <w:szCs w:val="28"/>
        </w:rPr>
        <w:t xml:space="preserve"> souls.</w:t>
      </w:r>
    </w:p>
    <w:p w14:paraId="1576EE1C" w14:textId="77777777" w:rsidR="0034387B" w:rsidRDefault="0034387B" w:rsidP="0034387B">
      <w:pPr>
        <w:ind w:left="720"/>
        <w:rPr>
          <w:sz w:val="28"/>
          <w:szCs w:val="28"/>
        </w:rPr>
      </w:pPr>
    </w:p>
    <w:p w14:paraId="58699B31" w14:textId="1D9BE99E" w:rsidR="0034387B" w:rsidRDefault="0034387B" w:rsidP="0034387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ow, </w:t>
      </w:r>
      <w:proofErr w:type="spellStart"/>
      <w:r>
        <w:rPr>
          <w:sz w:val="28"/>
          <w:szCs w:val="28"/>
        </w:rPr>
        <w:t>Zarkon</w:t>
      </w:r>
      <w:proofErr w:type="spellEnd"/>
      <w:r>
        <w:rPr>
          <w:sz w:val="28"/>
          <w:szCs w:val="28"/>
        </w:rPr>
        <w:t xml:space="preserve"> is trying to take back the control on the black lion </w:t>
      </w:r>
      <w:proofErr w:type="spellStart"/>
      <w:proofErr w:type="gramStart"/>
      <w:r>
        <w:rPr>
          <w:sz w:val="28"/>
          <w:szCs w:val="28"/>
        </w:rPr>
        <w:t>again,but</w:t>
      </w:r>
      <w:proofErr w:type="spellEnd"/>
      <w:proofErr w:type="gramEnd"/>
      <w:r>
        <w:rPr>
          <w:sz w:val="28"/>
          <w:szCs w:val="28"/>
        </w:rPr>
        <w:t xml:space="preserve"> Keith has to rescue the black lion, who has been predicted to be the next paladin of the black lion by Allura, the princess of Altea.</w:t>
      </w:r>
    </w:p>
    <w:p w14:paraId="6F5E7743" w14:textId="1B31D03F" w:rsidR="007B4A91" w:rsidRDefault="0034387B" w:rsidP="00AA64C4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EE0C261" w14:textId="77777777" w:rsidR="00AA64C4" w:rsidRDefault="00556965" w:rsidP="00AA64C4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45149369" w14:textId="464475D9" w:rsidR="00AA64C4" w:rsidRPr="00AA64C4" w:rsidRDefault="00AA64C4" w:rsidP="00AA64C4">
      <w:pPr>
        <w:ind w:left="720"/>
        <w:rPr>
          <w:rFonts w:ascii="AppleSystemUIFont" w:hAnsi="AppleSystemUIFont" w:cs="AppleSystemUIFont"/>
          <w:sz w:val="24"/>
          <w:szCs w:val="24"/>
          <w:lang w:val="en-GB"/>
        </w:rPr>
      </w:pPr>
      <w:r w:rsidRPr="00AA64C4">
        <w:rPr>
          <w:rFonts w:ascii="AppleSystemUIFont" w:hAnsi="AppleSystemUIFont" w:cs="AppleSystemUIFont"/>
          <w:sz w:val="24"/>
          <w:szCs w:val="24"/>
          <w:lang w:val="en-GB"/>
        </w:rPr>
        <w:t>Playing characters</w:t>
      </w:r>
    </w:p>
    <w:p w14:paraId="5179ED7F" w14:textId="29E8F370" w:rsidR="00AA64C4" w:rsidRPr="00AA64C4" w:rsidRDefault="00AA64C4" w:rsidP="00AA64C4">
      <w:pPr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r>
        <w:rPr>
          <w:rFonts w:ascii="AppleSystemUIFont" w:hAnsi="AppleSystemUIFont" w:cs="AppleSystemUIFont"/>
          <w:sz w:val="24"/>
          <w:szCs w:val="24"/>
          <w:lang w:val="en-GB"/>
        </w:rPr>
        <w:t xml:space="preserve">             </w:t>
      </w:r>
      <w:r w:rsidRPr="00AA64C4">
        <w:rPr>
          <w:rFonts w:ascii="AppleSystemUIFont" w:hAnsi="AppleSystemUIFont" w:cs="AppleSystemUIFont"/>
          <w:sz w:val="24"/>
          <w:szCs w:val="24"/>
          <w:lang w:val="en-GB"/>
        </w:rPr>
        <w:t>KIETH - main player</w:t>
      </w:r>
    </w:p>
    <w:p w14:paraId="4D98EF5D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</w:p>
    <w:p w14:paraId="41E83EFB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r w:rsidRPr="00AA64C4">
        <w:rPr>
          <w:rFonts w:ascii="AppleSystemUIFont" w:hAnsi="AppleSystemUIFont" w:cs="AppleSystemUIFont"/>
          <w:sz w:val="24"/>
          <w:szCs w:val="24"/>
          <w:lang w:val="en-GB"/>
        </w:rPr>
        <w:t>Non playing character</w:t>
      </w:r>
    </w:p>
    <w:p w14:paraId="05C4F07A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proofErr w:type="spellStart"/>
      <w:r w:rsidRPr="00AA64C4">
        <w:rPr>
          <w:rFonts w:ascii="AppleSystemUIFont" w:hAnsi="AppleSystemUIFont" w:cs="AppleSystemUIFont"/>
          <w:sz w:val="24"/>
          <w:szCs w:val="24"/>
          <w:lang w:val="en-GB"/>
        </w:rPr>
        <w:t>Galra</w:t>
      </w:r>
      <w:proofErr w:type="spellEnd"/>
      <w:r w:rsidRPr="00AA64C4">
        <w:rPr>
          <w:rFonts w:ascii="AppleSystemUIFont" w:hAnsi="AppleSystemUIFont" w:cs="AppleSystemUIFont"/>
          <w:sz w:val="24"/>
          <w:szCs w:val="24"/>
          <w:lang w:val="en-GB"/>
        </w:rPr>
        <w:t xml:space="preserve"> army</w:t>
      </w:r>
    </w:p>
    <w:p w14:paraId="6F4A2679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proofErr w:type="spellStart"/>
      <w:r w:rsidRPr="00AA64C4">
        <w:rPr>
          <w:rFonts w:ascii="AppleSystemUIFont" w:hAnsi="AppleSystemUIFont" w:cs="AppleSystemUIFont"/>
          <w:sz w:val="24"/>
          <w:szCs w:val="24"/>
          <w:lang w:val="en-GB"/>
        </w:rPr>
        <w:t>Zarkon</w:t>
      </w:r>
      <w:proofErr w:type="spellEnd"/>
      <w:r w:rsidRPr="00AA64C4">
        <w:rPr>
          <w:rFonts w:ascii="AppleSystemUIFont" w:hAnsi="AppleSystemUIFont" w:cs="AppleSystemUIFont"/>
          <w:sz w:val="24"/>
          <w:szCs w:val="24"/>
          <w:lang w:val="en-GB"/>
        </w:rPr>
        <w:t xml:space="preserve"> (</w:t>
      </w:r>
      <w:proofErr w:type="spellStart"/>
      <w:r w:rsidRPr="00AA64C4">
        <w:rPr>
          <w:rFonts w:ascii="AppleSystemUIFont" w:hAnsi="AppleSystemUIFont" w:cs="AppleSystemUIFont"/>
          <w:sz w:val="24"/>
          <w:szCs w:val="24"/>
          <w:lang w:val="en-GB"/>
        </w:rPr>
        <w:t>Galra</w:t>
      </w:r>
      <w:proofErr w:type="spellEnd"/>
      <w:r w:rsidRPr="00AA64C4">
        <w:rPr>
          <w:rFonts w:ascii="AppleSystemUIFont" w:hAnsi="AppleSystemUIFont" w:cs="AppleSystemUIFont"/>
          <w:sz w:val="24"/>
          <w:szCs w:val="24"/>
          <w:lang w:val="en-GB"/>
        </w:rPr>
        <w:t xml:space="preserve"> Emperor).</w:t>
      </w:r>
    </w:p>
    <w:p w14:paraId="0AB2EBF8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</w:p>
    <w:p w14:paraId="0D132DE3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r w:rsidRPr="00AA64C4">
        <w:rPr>
          <w:rFonts w:ascii="AppleSystemUIFont" w:hAnsi="AppleSystemUIFont" w:cs="AppleSystemUIFont"/>
          <w:sz w:val="24"/>
          <w:szCs w:val="24"/>
          <w:lang w:val="en-GB"/>
        </w:rPr>
        <w:t>Black lion (to be rescued by Keith).</w:t>
      </w:r>
    </w:p>
    <w:p w14:paraId="33D4180F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r w:rsidRPr="00AA64C4">
        <w:rPr>
          <w:rFonts w:ascii="AppleSystemUIFont" w:hAnsi="AppleSystemUIFont" w:cs="AppleSystemUIFont"/>
          <w:sz w:val="24"/>
          <w:szCs w:val="24"/>
          <w:lang w:val="en-GB"/>
        </w:rPr>
        <w:t>Allura (princess of Altea)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070C0CA" w:rsidR="007B4A91" w:rsidRDefault="00AA6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i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BB26F" w14:textId="77777777" w:rsidR="00AA64C4" w:rsidRDefault="00AA64C4" w:rsidP="00AA64C4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 xml:space="preserve">shoot lasers, </w:t>
            </w:r>
            <w:proofErr w:type="gramStart"/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stealth(</w:t>
            </w:r>
            <w:proofErr w:type="gramEnd"/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invisibility, faster), shield.</w:t>
            </w:r>
          </w:p>
          <w:p w14:paraId="5B85E2C1" w14:textId="48F5A053" w:rsidR="007B4A91" w:rsidRDefault="00AA64C4" w:rsidP="00AA64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cannot breathe in outer spac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33549E4" w:rsidR="007B4A91" w:rsidRDefault="00AA6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lra</w:t>
            </w:r>
            <w:proofErr w:type="spellEnd"/>
            <w:r>
              <w:rPr>
                <w:sz w:val="28"/>
                <w:szCs w:val="28"/>
              </w:rPr>
              <w:t xml:space="preserve"> Ar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A23FED" w14:textId="77777777" w:rsidR="00AA64C4" w:rsidRDefault="00AA64C4" w:rsidP="00AA64C4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 xml:space="preserve">shoot </w:t>
            </w:r>
            <w:proofErr w:type="gramStart"/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lasers(</w:t>
            </w:r>
            <w:proofErr w:type="gramEnd"/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powerful than Keith)</w:t>
            </w:r>
          </w:p>
          <w:p w14:paraId="0DEB7D03" w14:textId="1FC92BCE" w:rsidR="007B4A91" w:rsidRPr="00AA64C4" w:rsidRDefault="00AA64C4" w:rsidP="00AA64C4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move very fas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4C25FB8" w:rsidR="007B4A91" w:rsidRDefault="00AA6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ark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6C6170" w14:textId="77777777" w:rsidR="00AA64C4" w:rsidRDefault="00AA64C4" w:rsidP="00AA64C4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shoot lasers</w:t>
            </w:r>
          </w:p>
          <w:p w14:paraId="3EE2DA95" w14:textId="0DFC978F" w:rsidR="00AA64C4" w:rsidRDefault="00AA64C4" w:rsidP="00AA64C4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has long sword</w:t>
            </w:r>
          </w:p>
          <w:p w14:paraId="1FE85841" w14:textId="1F62023D" w:rsidR="00AA64C4" w:rsidRDefault="00AA64C4" w:rsidP="00AA64C4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has wings</w:t>
            </w:r>
          </w:p>
          <w:p w14:paraId="2F8E6C16" w14:textId="3BF0C929" w:rsidR="00AA64C4" w:rsidRDefault="00AA64C4" w:rsidP="00AA64C4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can breathe in outer space</w:t>
            </w:r>
          </w:p>
          <w:p w14:paraId="20AA9CBC" w14:textId="56B1F42C" w:rsidR="007B4A91" w:rsidRDefault="00AA64C4" w:rsidP="00AA64C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ve</w:t>
            </w: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r</w:t>
            </w: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y huge</w:t>
            </w: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 xml:space="preserve"> in heigh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41ADA70" w:rsidR="007B4A91" w:rsidRDefault="00AA6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ck 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C77BB94" w:rsidR="007B4A91" w:rsidRDefault="00AA6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d of the most powerful weapon VOLTRON, needs to be rescued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6D6A1950" w:rsidR="007B4A91" w:rsidRDefault="00AA6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u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F8AA3BA" w:rsidR="007B4A91" w:rsidRDefault="00AA64C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dating Keith about the enemy’s where abouts</w:t>
            </w:r>
          </w:p>
        </w:tc>
      </w:tr>
    </w:tbl>
    <w:p w14:paraId="2D4760C5" w14:textId="735BACAD" w:rsidR="007B4A91" w:rsidRDefault="00556965" w:rsidP="00AA64C4">
      <w:pPr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1EA9DAF4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r w:rsidRPr="00AA64C4">
        <w:rPr>
          <w:rFonts w:ascii="AppleSystemUIFont" w:hAnsi="AppleSystemUIFont" w:cs="AppleSystemUIFont"/>
          <w:sz w:val="24"/>
          <w:szCs w:val="24"/>
          <w:lang w:val="en-GB"/>
        </w:rPr>
        <w:t>Non playing character</w:t>
      </w:r>
    </w:p>
    <w:p w14:paraId="75418E77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proofErr w:type="spellStart"/>
      <w:r w:rsidRPr="00AA64C4">
        <w:rPr>
          <w:rFonts w:ascii="AppleSystemUIFont" w:hAnsi="AppleSystemUIFont" w:cs="AppleSystemUIFont"/>
          <w:sz w:val="24"/>
          <w:szCs w:val="24"/>
          <w:lang w:val="en-GB"/>
        </w:rPr>
        <w:t>Galra</w:t>
      </w:r>
      <w:proofErr w:type="spellEnd"/>
      <w:r w:rsidRPr="00AA64C4">
        <w:rPr>
          <w:rFonts w:ascii="AppleSystemUIFont" w:hAnsi="AppleSystemUIFont" w:cs="AppleSystemUIFont"/>
          <w:sz w:val="24"/>
          <w:szCs w:val="24"/>
          <w:lang w:val="en-GB"/>
        </w:rPr>
        <w:t xml:space="preserve"> army</w:t>
      </w:r>
    </w:p>
    <w:p w14:paraId="6F036489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proofErr w:type="spellStart"/>
      <w:r w:rsidRPr="00AA64C4">
        <w:rPr>
          <w:rFonts w:ascii="AppleSystemUIFont" w:hAnsi="AppleSystemUIFont" w:cs="AppleSystemUIFont"/>
          <w:sz w:val="24"/>
          <w:szCs w:val="24"/>
          <w:lang w:val="en-GB"/>
        </w:rPr>
        <w:t>Zarkon</w:t>
      </w:r>
      <w:proofErr w:type="spellEnd"/>
      <w:r w:rsidRPr="00AA64C4">
        <w:rPr>
          <w:rFonts w:ascii="AppleSystemUIFont" w:hAnsi="AppleSystemUIFont" w:cs="AppleSystemUIFont"/>
          <w:sz w:val="24"/>
          <w:szCs w:val="24"/>
          <w:lang w:val="en-GB"/>
        </w:rPr>
        <w:t xml:space="preserve"> (</w:t>
      </w:r>
      <w:proofErr w:type="spellStart"/>
      <w:r w:rsidRPr="00AA64C4">
        <w:rPr>
          <w:rFonts w:ascii="AppleSystemUIFont" w:hAnsi="AppleSystemUIFont" w:cs="AppleSystemUIFont"/>
          <w:sz w:val="24"/>
          <w:szCs w:val="24"/>
          <w:lang w:val="en-GB"/>
        </w:rPr>
        <w:t>Galra</w:t>
      </w:r>
      <w:proofErr w:type="spellEnd"/>
      <w:r w:rsidRPr="00AA64C4">
        <w:rPr>
          <w:rFonts w:ascii="AppleSystemUIFont" w:hAnsi="AppleSystemUIFont" w:cs="AppleSystemUIFont"/>
          <w:sz w:val="24"/>
          <w:szCs w:val="24"/>
          <w:lang w:val="en-GB"/>
        </w:rPr>
        <w:t xml:space="preserve"> Emperor).</w:t>
      </w:r>
    </w:p>
    <w:p w14:paraId="7034DEF7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</w:p>
    <w:p w14:paraId="375AAC08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r w:rsidRPr="00AA64C4">
        <w:rPr>
          <w:rFonts w:ascii="AppleSystemUIFont" w:hAnsi="AppleSystemUIFont" w:cs="AppleSystemUIFont"/>
          <w:sz w:val="24"/>
          <w:szCs w:val="24"/>
          <w:lang w:val="en-GB"/>
        </w:rPr>
        <w:t>Black lion (to be rescued by Keith).</w:t>
      </w:r>
    </w:p>
    <w:p w14:paraId="2C8683F4" w14:textId="77777777" w:rsidR="00AA64C4" w:rsidRPr="00AA64C4" w:rsidRDefault="00AA64C4" w:rsidP="00AA64C4">
      <w:pPr>
        <w:pStyle w:val="ListParagraph"/>
        <w:autoSpaceDE w:val="0"/>
        <w:autoSpaceDN w:val="0"/>
        <w:adjustRightInd w:val="0"/>
        <w:spacing w:line="240" w:lineRule="auto"/>
        <w:rPr>
          <w:rFonts w:ascii="AppleSystemUIFont" w:hAnsi="AppleSystemUIFont" w:cs="AppleSystemUIFont"/>
          <w:sz w:val="24"/>
          <w:szCs w:val="24"/>
          <w:lang w:val="en-GB"/>
        </w:rPr>
      </w:pPr>
      <w:r w:rsidRPr="00AA64C4">
        <w:rPr>
          <w:rFonts w:ascii="AppleSystemUIFont" w:hAnsi="AppleSystemUIFont" w:cs="AppleSystemUIFont"/>
          <w:sz w:val="24"/>
          <w:szCs w:val="24"/>
          <w:lang w:val="en-GB"/>
        </w:rPr>
        <w:t>Allura (princess of Altea)</w:t>
      </w:r>
    </w:p>
    <w:p w14:paraId="3F80E156" w14:textId="77777777" w:rsidR="00AA64C4" w:rsidRPr="00AA64C4" w:rsidRDefault="00AA64C4" w:rsidP="00AA64C4">
      <w:pPr>
        <w:pStyle w:val="ListParagraph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AA64C4" w:rsidRPr="00AA64C4" w14:paraId="22CD6171" w14:textId="77777777" w:rsidTr="0030540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3C8D50" w14:textId="3EFBE61C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06222F" w14:textId="5921DA92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5A431B" w14:textId="5FF0477B" w:rsidR="00AA64C4" w:rsidRDefault="006E5817" w:rsidP="00305405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What can the character do?</w:t>
            </w:r>
          </w:p>
        </w:tc>
      </w:tr>
      <w:tr w:rsidR="00AA64C4" w:rsidRPr="00AA64C4" w14:paraId="374E0DCA" w14:textId="77777777" w:rsidTr="0030540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E735D3" w14:textId="7F038571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08B201" w14:textId="7777777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Galra</w:t>
            </w:r>
            <w:proofErr w:type="spellEnd"/>
            <w:r>
              <w:rPr>
                <w:sz w:val="28"/>
                <w:szCs w:val="28"/>
              </w:rPr>
              <w:t xml:space="preserve"> Ar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A17560" w14:textId="77777777" w:rsidR="00AA64C4" w:rsidRDefault="00AA64C4" w:rsidP="00305405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 xml:space="preserve">shoot </w:t>
            </w:r>
            <w:proofErr w:type="gramStart"/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lasers(</w:t>
            </w:r>
            <w:proofErr w:type="gramEnd"/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powerful than Keith)</w:t>
            </w:r>
          </w:p>
          <w:p w14:paraId="7020D9BD" w14:textId="77777777" w:rsidR="00AA64C4" w:rsidRPr="00AA64C4" w:rsidRDefault="00AA64C4" w:rsidP="00305405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move very fast</w:t>
            </w:r>
          </w:p>
        </w:tc>
      </w:tr>
      <w:tr w:rsidR="00AA64C4" w14:paraId="737099B0" w14:textId="77777777" w:rsidTr="0030540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3C80A" w14:textId="601EC55A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CDF051" w14:textId="7777777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Zark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890E3F" w14:textId="77777777" w:rsidR="00AA64C4" w:rsidRDefault="00AA64C4" w:rsidP="00305405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shoot lasers</w:t>
            </w:r>
          </w:p>
          <w:p w14:paraId="5BF450EA" w14:textId="77777777" w:rsidR="00AA64C4" w:rsidRDefault="00AA64C4" w:rsidP="00305405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has long sword</w:t>
            </w:r>
          </w:p>
          <w:p w14:paraId="46D10C88" w14:textId="77777777" w:rsidR="00AA64C4" w:rsidRDefault="00AA64C4" w:rsidP="00305405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has wings</w:t>
            </w:r>
          </w:p>
          <w:p w14:paraId="5CDA89FB" w14:textId="77777777" w:rsidR="00AA64C4" w:rsidRDefault="00AA64C4" w:rsidP="00305405">
            <w:pPr>
              <w:autoSpaceDE w:val="0"/>
              <w:autoSpaceDN w:val="0"/>
              <w:adjustRightInd w:val="0"/>
              <w:spacing w:line="240" w:lineRule="auto"/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can breathe in outer space</w:t>
            </w:r>
          </w:p>
          <w:p w14:paraId="46EC5473" w14:textId="7777777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rFonts w:ascii="AppleSystemUIFont" w:hAnsi="AppleSystemUIFont" w:cs="AppleSystemUIFont"/>
                <w:sz w:val="24"/>
                <w:szCs w:val="24"/>
                <w:lang w:val="en-GB"/>
              </w:rPr>
              <w:t>very huge in height</w:t>
            </w:r>
          </w:p>
        </w:tc>
      </w:tr>
      <w:tr w:rsidR="00AA64C4" w14:paraId="74B78BF2" w14:textId="77777777" w:rsidTr="0030540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C4F3F1" w14:textId="7789351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F39E5" w14:textId="7777777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ck L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CDBC3" w14:textId="7777777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d of the most powerful weapon VOLTRON, needs to be rescued</w:t>
            </w:r>
          </w:p>
        </w:tc>
      </w:tr>
      <w:tr w:rsidR="00AA64C4" w14:paraId="26D856BF" w14:textId="77777777" w:rsidTr="00305405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0C763" w14:textId="10510464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6E0033" w14:textId="7777777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u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A7932" w14:textId="77777777" w:rsidR="00AA64C4" w:rsidRDefault="00AA64C4" w:rsidP="003054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dating Keith about the enemy’s where abouts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7A3F11E7" w14:textId="77777777" w:rsidR="00556965" w:rsidRDefault="00556965"/>
    <w:p w14:paraId="6A534FF3" w14:textId="3DA9B3C5" w:rsidR="007B4A91" w:rsidRDefault="00D62382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2EA290F" wp14:editId="058E42EA">
            <wp:extent cx="5943600" cy="818769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8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02EB81DF" w14:textId="04400193" w:rsidR="00D62382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48CE2A1" w14:textId="7BDEEC63" w:rsidR="00564DC8" w:rsidRDefault="00564DC8">
      <w:pPr>
        <w:rPr>
          <w:sz w:val="28"/>
          <w:szCs w:val="28"/>
        </w:rPr>
      </w:pPr>
    </w:p>
    <w:p w14:paraId="321F911F" w14:textId="5BF88DC6" w:rsidR="00564DC8" w:rsidRDefault="00564DC8">
      <w:pPr>
        <w:rPr>
          <w:sz w:val="28"/>
          <w:szCs w:val="28"/>
        </w:rPr>
      </w:pPr>
      <w:r>
        <w:rPr>
          <w:sz w:val="28"/>
          <w:szCs w:val="28"/>
        </w:rPr>
        <w:t xml:space="preserve">Make the game balanced </w:t>
      </w:r>
    </w:p>
    <w:p w14:paraId="6963C968" w14:textId="56CE8415" w:rsidR="00564DC8" w:rsidRDefault="00564DC8">
      <w:pPr>
        <w:rPr>
          <w:sz w:val="28"/>
          <w:szCs w:val="28"/>
        </w:rPr>
      </w:pPr>
      <w:r>
        <w:rPr>
          <w:sz w:val="28"/>
          <w:szCs w:val="28"/>
        </w:rPr>
        <w:t>Keep the game interesting and suspenseful</w:t>
      </w:r>
    </w:p>
    <w:p w14:paraId="24B987DE" w14:textId="4D2D3C1A" w:rsidR="007B4A91" w:rsidRDefault="007B4A91">
      <w:pPr>
        <w:rPr>
          <w:sz w:val="28"/>
          <w:szCs w:val="28"/>
        </w:rPr>
      </w:pPr>
    </w:p>
    <w:p w14:paraId="7C9E10E8" w14:textId="2ED46D40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26796"/>
    <w:multiLevelType w:val="hybridMultilevel"/>
    <w:tmpl w:val="4FC21E68"/>
    <w:lvl w:ilvl="0" w:tplc="08090001">
      <w:start w:val="1"/>
      <w:numFmt w:val="bullet"/>
      <w:lvlText w:val=""/>
      <w:lvlJc w:val="left"/>
      <w:pPr>
        <w:ind w:left="14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62" w:hanging="360"/>
      </w:pPr>
      <w:rPr>
        <w:rFonts w:ascii="Wingdings" w:hAnsi="Wingdings" w:hint="default"/>
      </w:rPr>
    </w:lvl>
  </w:abstractNum>
  <w:abstractNum w:abstractNumId="1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AAA5CC7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4387B"/>
    <w:rsid w:val="00556965"/>
    <w:rsid w:val="00564DC8"/>
    <w:rsid w:val="005C7826"/>
    <w:rsid w:val="006E5817"/>
    <w:rsid w:val="007B4A91"/>
    <w:rsid w:val="00AA64C4"/>
    <w:rsid w:val="00D62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438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332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em Bisoy</cp:lastModifiedBy>
  <cp:revision>3</cp:revision>
  <dcterms:created xsi:type="dcterms:W3CDTF">2021-03-18T05:03:00Z</dcterms:created>
  <dcterms:modified xsi:type="dcterms:W3CDTF">2021-05-30T11:54:00Z</dcterms:modified>
</cp:coreProperties>
</file>